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CC8A9D" w14:textId="77777777" w:rsidR="008D0E5B" w:rsidRDefault="008D0E5B" w:rsidP="008D0E5B">
      <w:pPr>
        <w:pStyle w:val="Titel"/>
        <w:jc w:val="center"/>
      </w:pPr>
      <w:r>
        <w:t>Learning Center Bundle</w:t>
      </w:r>
    </w:p>
    <w:p w14:paraId="6115ED68" w14:textId="3D71AB4E" w:rsidR="00565835" w:rsidRDefault="008D0E5B" w:rsidP="008D0E5B">
      <w:pPr>
        <w:pStyle w:val="Untertitel"/>
        <w:jc w:val="center"/>
      </w:pPr>
      <w:r>
        <w:t>Developer</w:t>
      </w:r>
      <w:r>
        <w:t xml:space="preserve"> Installation</w:t>
      </w:r>
    </w:p>
    <w:p w14:paraId="47B48C36" w14:textId="77777777" w:rsidR="009409FB" w:rsidRPr="009F2594" w:rsidRDefault="009409FB" w:rsidP="009409FB">
      <w:pPr>
        <w:pStyle w:val="berschrift1"/>
        <w:rPr>
          <w:rFonts w:eastAsiaTheme="minorEastAsia"/>
          <w:color w:val="5A5A5A" w:themeColor="text1" w:themeTint="A5"/>
          <w:spacing w:val="15"/>
        </w:rPr>
      </w:pPr>
      <w:r>
        <w:t>Voraussetzungen:</w:t>
      </w:r>
    </w:p>
    <w:p w14:paraId="7473CB6E" w14:textId="77777777" w:rsidR="009409FB" w:rsidRDefault="009409FB" w:rsidP="009409FB">
      <w:pPr>
        <w:pStyle w:val="Listenabsatz"/>
        <w:numPr>
          <w:ilvl w:val="0"/>
          <w:numId w:val="5"/>
        </w:numPr>
      </w:pPr>
      <w:r>
        <w:t>Webserver (z.B. Apache 2)</w:t>
      </w:r>
    </w:p>
    <w:p w14:paraId="195036AC" w14:textId="77777777" w:rsidR="009409FB" w:rsidRDefault="009409FB" w:rsidP="009409FB">
      <w:pPr>
        <w:pStyle w:val="Listenabsatz"/>
        <w:numPr>
          <w:ilvl w:val="0"/>
          <w:numId w:val="5"/>
        </w:numPr>
      </w:pPr>
      <w:r>
        <w:t>PHP (7.0 oder 7.1)</w:t>
      </w:r>
    </w:p>
    <w:p w14:paraId="354E13C4" w14:textId="77777777" w:rsidR="009409FB" w:rsidRDefault="009409FB" w:rsidP="009409FB">
      <w:pPr>
        <w:pStyle w:val="Listenabsatz"/>
        <w:numPr>
          <w:ilvl w:val="0"/>
          <w:numId w:val="5"/>
        </w:numPr>
      </w:pPr>
      <w:r>
        <w:t>MySQL Server (optional: PhpMyAdmin)</w:t>
      </w:r>
    </w:p>
    <w:p w14:paraId="0F591149" w14:textId="77777777" w:rsidR="009409FB" w:rsidRDefault="009409FB" w:rsidP="009409FB">
      <w:pPr>
        <w:pStyle w:val="Listenabsatz"/>
        <w:numPr>
          <w:ilvl w:val="0"/>
          <w:numId w:val="5"/>
        </w:numPr>
      </w:pPr>
      <w:r>
        <w:t>Composer</w:t>
      </w:r>
    </w:p>
    <w:p w14:paraId="66F8D125" w14:textId="77777777" w:rsidR="009409FB" w:rsidRDefault="009409FB" w:rsidP="009409FB">
      <w:r>
        <w:t>Wer das CMS nur unter Windows testen möchte kann hierzu die Serverumgebung XAMPP benutzen, welche die oben genannten Programme mit sich bringt, außer Composer.</w:t>
      </w:r>
    </w:p>
    <w:p w14:paraId="727C580C" w14:textId="77777777" w:rsidR="009409FB" w:rsidRDefault="009409FB" w:rsidP="009409FB">
      <w:r>
        <w:t>PHP Einstellungen:</w:t>
      </w:r>
    </w:p>
    <w:p w14:paraId="274ABBDF" w14:textId="77777777" w:rsidR="009409FB" w:rsidRDefault="009409FB" w:rsidP="009409FB">
      <w:pPr>
        <w:pStyle w:val="Listenabsatz"/>
        <w:numPr>
          <w:ilvl w:val="0"/>
          <w:numId w:val="4"/>
        </w:numPr>
      </w:pPr>
      <w:r>
        <w:t>Die Erweiterung „</w:t>
      </w:r>
      <w:proofErr w:type="spellStart"/>
      <w:r>
        <w:t>intl</w:t>
      </w:r>
      <w:proofErr w:type="spellEnd"/>
      <w:r>
        <w:t>“ sollte aktiviert sein</w:t>
      </w:r>
    </w:p>
    <w:p w14:paraId="7916290F" w14:textId="6232167D" w:rsidR="009409FB" w:rsidRDefault="009409FB" w:rsidP="009409FB">
      <w:pPr>
        <w:pStyle w:val="Listenabsatz"/>
        <w:numPr>
          <w:ilvl w:val="0"/>
          <w:numId w:val="4"/>
        </w:numPr>
      </w:pPr>
      <w:r>
        <w:t>„</w:t>
      </w:r>
      <w:proofErr w:type="spellStart"/>
      <w:r>
        <w:t>max_execution_time</w:t>
      </w:r>
      <w:proofErr w:type="spellEnd"/>
      <w:r>
        <w:t xml:space="preserve">“ sollte etwas </w:t>
      </w:r>
      <w:proofErr w:type="gramStart"/>
      <w:r>
        <w:t>höher gestellt</w:t>
      </w:r>
      <w:proofErr w:type="gramEnd"/>
      <w:r>
        <w:t xml:space="preserve"> werden (kann nach der Installation wieder auf den Normalwert gesetzt werden)</w:t>
      </w:r>
    </w:p>
    <w:p w14:paraId="3695A4EF" w14:textId="21D9CD3A" w:rsidR="009409FB" w:rsidRDefault="009409FB" w:rsidP="009409FB">
      <w:pPr>
        <w:pStyle w:val="Listenabsatz"/>
        <w:numPr>
          <w:ilvl w:val="0"/>
          <w:numId w:val="4"/>
        </w:numPr>
      </w:pPr>
      <w:proofErr w:type="spellStart"/>
      <w:r>
        <w:t>Webroot</w:t>
      </w:r>
      <w:proofErr w:type="spellEnd"/>
      <w:r>
        <w:t xml:space="preserve"> auf „web/“ im Contao Ordner</w:t>
      </w:r>
    </w:p>
    <w:p w14:paraId="4CC5B2C4" w14:textId="1277E2F5" w:rsidR="009409FB" w:rsidRPr="009409FB" w:rsidRDefault="00CD6070" w:rsidP="00CD6070">
      <w:pPr>
        <w:pStyle w:val="berschrift1"/>
      </w:pPr>
      <w:r>
        <w:t>Installation:</w:t>
      </w:r>
    </w:p>
    <w:p w14:paraId="0EEF1AAC" w14:textId="192FFB10" w:rsidR="00565835" w:rsidRPr="00565835" w:rsidRDefault="00565835" w:rsidP="00CD6070">
      <w:pPr>
        <w:pStyle w:val="berschrift2"/>
        <w:numPr>
          <w:ilvl w:val="0"/>
          <w:numId w:val="6"/>
        </w:numPr>
      </w:pPr>
      <w:r w:rsidRPr="00565835">
        <w:t>Installation von Contao</w:t>
      </w:r>
    </w:p>
    <w:p w14:paraId="510BA383" w14:textId="00678FE7" w:rsidR="00565835" w:rsidRDefault="00565835" w:rsidP="00565835">
      <w:r w:rsidRPr="00565835">
        <w:t xml:space="preserve">Als erstes muss die neuste </w:t>
      </w:r>
      <w:r>
        <w:t>stabile Contao 4 Version heruntergeladen, entpackt und in das Webverzeichnis verschoben werden.</w:t>
      </w:r>
      <w:r w:rsidR="008732EF">
        <w:t xml:space="preserve"> Nun kann das CMS unter </w:t>
      </w:r>
      <w:hyperlink r:id="rId6" w:history="1">
        <w:r w:rsidR="008732EF" w:rsidRPr="00484BC5">
          <w:rPr>
            <w:rStyle w:val="Hyperlink"/>
          </w:rPr>
          <w:t>http://localhost/contao/install</w:t>
        </w:r>
      </w:hyperlink>
      <w:r w:rsidR="008732EF">
        <w:t xml:space="preserve"> konfiguriert werden</w:t>
      </w:r>
      <w:r w:rsidR="003C47B9">
        <w:t xml:space="preserve"> </w:t>
      </w:r>
      <w:r w:rsidR="008732EF">
        <w:t xml:space="preserve">(Vorher sollte der </w:t>
      </w:r>
      <w:proofErr w:type="spellStart"/>
      <w:r w:rsidR="008732EF">
        <w:t>Webroot</w:t>
      </w:r>
      <w:proofErr w:type="spellEnd"/>
      <w:r w:rsidR="008732EF">
        <w:t xml:space="preserve"> auf den „web“ Ordner der Contao-Instanz gesetzt werden)</w:t>
      </w:r>
      <w:r w:rsidR="003C47B9">
        <w:t>:</w:t>
      </w:r>
    </w:p>
    <w:p w14:paraId="30001028" w14:textId="2DDB49F7" w:rsidR="003C47B9" w:rsidRDefault="003C47B9" w:rsidP="003C47B9">
      <w:pPr>
        <w:pStyle w:val="Listenabsatz"/>
        <w:numPr>
          <w:ilvl w:val="0"/>
          <w:numId w:val="3"/>
        </w:numPr>
      </w:pPr>
      <w:r>
        <w:t>Lizenzbedingungen akzeptieren</w:t>
      </w:r>
    </w:p>
    <w:p w14:paraId="0D7898F0" w14:textId="77777777" w:rsidR="003C47B9" w:rsidRDefault="003C47B9" w:rsidP="003C47B9">
      <w:pPr>
        <w:pStyle w:val="Listenabsatz"/>
        <w:numPr>
          <w:ilvl w:val="0"/>
          <w:numId w:val="3"/>
        </w:numPr>
      </w:pPr>
      <w:proofErr w:type="spellStart"/>
      <w:r>
        <w:t>Installtool</w:t>
      </w:r>
      <w:proofErr w:type="spellEnd"/>
      <w:r>
        <w:t xml:space="preserve">-Passwort festlegen (dieses ist nur für das </w:t>
      </w:r>
      <w:proofErr w:type="spellStart"/>
      <w:r>
        <w:t>Installtool</w:t>
      </w:r>
      <w:proofErr w:type="spellEnd"/>
      <w:r>
        <w:t>, daher sollte es möglichst sicher sein)</w:t>
      </w:r>
    </w:p>
    <w:p w14:paraId="18955AB3" w14:textId="4212433F" w:rsidR="001C3D86" w:rsidRDefault="003C47B9" w:rsidP="001C3D86">
      <w:pPr>
        <w:pStyle w:val="Listenabsatz"/>
        <w:numPr>
          <w:ilvl w:val="0"/>
          <w:numId w:val="3"/>
        </w:num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5D59FEA" wp14:editId="3F6490B3">
            <wp:simplePos x="0" y="0"/>
            <wp:positionH relativeFrom="margin">
              <wp:align>right</wp:align>
            </wp:positionH>
            <wp:positionV relativeFrom="paragraph">
              <wp:posOffset>8890</wp:posOffset>
            </wp:positionV>
            <wp:extent cx="1422400" cy="1651000"/>
            <wp:effectExtent l="0" t="0" r="6350" b="6350"/>
            <wp:wrapTight wrapText="bothSides">
              <wp:wrapPolygon edited="0">
                <wp:start x="0" y="0"/>
                <wp:lineTo x="0" y="21434"/>
                <wp:lineTo x="21407" y="21434"/>
                <wp:lineTo x="21407" y="0"/>
                <wp:lineTo x="0" y="0"/>
              </wp:wrapPolygon>
            </wp:wrapTight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523" t="2108" r="48918" b="52312"/>
                    <a:stretch/>
                  </pic:blipFill>
                  <pic:spPr bwMode="auto">
                    <a:xfrm>
                      <a:off x="0" y="0"/>
                      <a:ext cx="1422400" cy="165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Nun muss die Datenbankverbindung eingerichtet werden. </w:t>
      </w:r>
    </w:p>
    <w:p w14:paraId="1A89A88E" w14:textId="5EFE992A" w:rsidR="001C3D86" w:rsidRDefault="001C3D86" w:rsidP="003C47B9">
      <w:pPr>
        <w:pStyle w:val="Listenabsatz"/>
        <w:numPr>
          <w:ilvl w:val="1"/>
          <w:numId w:val="4"/>
        </w:numPr>
      </w:pPr>
      <w:r>
        <w:t xml:space="preserve">Datenbank unter </w:t>
      </w:r>
      <w:hyperlink r:id="rId8" w:history="1">
        <w:r w:rsidRPr="00484BC5">
          <w:rPr>
            <w:rStyle w:val="Hyperlink"/>
          </w:rPr>
          <w:t>http://localhost/phpmyadmin</w:t>
        </w:r>
      </w:hyperlink>
      <w:r>
        <w:t xml:space="preserve"> einrichten (Kollation: utf8mb4_unicode_ci)</w:t>
      </w:r>
    </w:p>
    <w:p w14:paraId="3B16ACFD" w14:textId="51AAA506" w:rsidR="003C47B9" w:rsidRDefault="003C47B9" w:rsidP="003C47B9">
      <w:pPr>
        <w:pStyle w:val="Listenabsatz"/>
        <w:numPr>
          <w:ilvl w:val="1"/>
          <w:numId w:val="4"/>
        </w:numPr>
      </w:pPr>
      <w:r>
        <w:t xml:space="preserve">Host und Port sind meist </w:t>
      </w:r>
      <w:proofErr w:type="spellStart"/>
      <w:r>
        <w:t>localhost</w:t>
      </w:r>
      <w:proofErr w:type="spellEnd"/>
      <w:r>
        <w:t xml:space="preserve"> &amp; 3306.</w:t>
      </w:r>
    </w:p>
    <w:p w14:paraId="6FF733AF" w14:textId="77777777" w:rsidR="003C47B9" w:rsidRDefault="003C47B9" w:rsidP="003C47B9">
      <w:pPr>
        <w:pStyle w:val="Listenabsatz"/>
        <w:numPr>
          <w:ilvl w:val="1"/>
          <w:numId w:val="4"/>
        </w:numPr>
      </w:pPr>
      <w:r>
        <w:t>Auf einem öffentlichen Webserver sollte unter keinen Umständen das ein Nutzer ohne Passwort genutzt werden.</w:t>
      </w:r>
    </w:p>
    <w:p w14:paraId="7986AF3D" w14:textId="77777777" w:rsidR="003C47B9" w:rsidRDefault="003C47B9" w:rsidP="003C47B9">
      <w:pPr>
        <w:pStyle w:val="Listenabsatz"/>
        <w:numPr>
          <w:ilvl w:val="1"/>
          <w:numId w:val="4"/>
        </w:numPr>
      </w:pPr>
      <w:r>
        <w:t>Der Datenbankname ist der Name der zuvor erstellten Datenbank</w:t>
      </w:r>
    </w:p>
    <w:p w14:paraId="3EFDC24D" w14:textId="77777777" w:rsidR="003C47B9" w:rsidRDefault="003C47B9" w:rsidP="003C47B9">
      <w:pPr>
        <w:pStyle w:val="Listenabsatz"/>
        <w:numPr>
          <w:ilvl w:val="0"/>
          <w:numId w:val="3"/>
        </w:num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101001D1" wp14:editId="512259C9">
            <wp:simplePos x="0" y="0"/>
            <wp:positionH relativeFrom="margin">
              <wp:align>right</wp:align>
            </wp:positionH>
            <wp:positionV relativeFrom="paragraph">
              <wp:posOffset>453390</wp:posOffset>
            </wp:positionV>
            <wp:extent cx="1824355" cy="1282700"/>
            <wp:effectExtent l="0" t="0" r="4445" b="0"/>
            <wp:wrapTight wrapText="bothSides">
              <wp:wrapPolygon edited="0">
                <wp:start x="0" y="0"/>
                <wp:lineTo x="0" y="21172"/>
                <wp:lineTo x="21427" y="21172"/>
                <wp:lineTo x="21427" y="0"/>
                <wp:lineTo x="0" y="0"/>
              </wp:wrapPolygon>
            </wp:wrapTight>
            <wp:docPr id="5" name="Grafi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213" t="1894" r="30422" b="45264"/>
                    <a:stretch/>
                  </pic:blipFill>
                  <pic:spPr bwMode="auto">
                    <a:xfrm>
                      <a:off x="0" y="0"/>
                      <a:ext cx="1824355" cy="1282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Datenbank aktualisieren, hier sollten alle Felder ausgewählt werden. Sollten nach diesem Prozess weitere Felder zur Aktualisierung vorgeschlagen werden, dann können diese auch aktualisiert werden.</w:t>
      </w:r>
    </w:p>
    <w:p w14:paraId="2813E9A7" w14:textId="77777777" w:rsidR="003C47B9" w:rsidRDefault="003C47B9" w:rsidP="003C47B9">
      <w:pPr>
        <w:pStyle w:val="Listenabsatz"/>
        <w:numPr>
          <w:ilvl w:val="0"/>
          <w:numId w:val="3"/>
        </w:numPr>
      </w:pPr>
      <w:r>
        <w:t>Zum Schluss der Konfiguration muss noch ein Administrator Konto für das Backend angelegt werden.</w:t>
      </w:r>
    </w:p>
    <w:p w14:paraId="1EF771CE" w14:textId="5DDB4E57" w:rsidR="003C47B9" w:rsidRDefault="003C47B9" w:rsidP="003C47B9">
      <w:pPr>
        <w:pStyle w:val="Listenabsatz"/>
        <w:numPr>
          <w:ilvl w:val="0"/>
          <w:numId w:val="3"/>
        </w:numPr>
      </w:pPr>
      <w:r>
        <w:t xml:space="preserve">Im Backend kann das System nun weiter angepasst werden. Dieses erreicht man unter der Adresse </w:t>
      </w:r>
      <w:hyperlink r:id="rId10" w:history="1">
        <w:r w:rsidR="00A86857" w:rsidRPr="00484BC5">
          <w:rPr>
            <w:rStyle w:val="Hyperlink"/>
          </w:rPr>
          <w:t>http://localhost/contao</w:t>
        </w:r>
      </w:hyperlink>
      <w:r>
        <w:t xml:space="preserve"> .</w:t>
      </w:r>
    </w:p>
    <w:p w14:paraId="415937CC" w14:textId="77D020A4" w:rsidR="00A86857" w:rsidRDefault="00A86857" w:rsidP="00A86857"/>
    <w:p w14:paraId="068138A8" w14:textId="0F5F0216" w:rsidR="00A86857" w:rsidRDefault="00A86857" w:rsidP="00F2315F">
      <w:pPr>
        <w:pStyle w:val="berschrift2"/>
        <w:numPr>
          <w:ilvl w:val="0"/>
          <w:numId w:val="6"/>
        </w:numPr>
      </w:pPr>
      <w:r>
        <w:lastRenderedPageBreak/>
        <w:t>Installation des LMS</w:t>
      </w:r>
    </w:p>
    <w:p w14:paraId="59B13ADA" w14:textId="79272327" w:rsidR="00F573BE" w:rsidRDefault="00F573BE" w:rsidP="00F573BE">
      <w:r>
        <w:t>Das Installationspaket kann von GitHub heruntergeladen werden.</w:t>
      </w:r>
    </w:p>
    <w:p w14:paraId="6DAF2F33" w14:textId="2B31D781" w:rsidR="00A86857" w:rsidRDefault="00A86857" w:rsidP="00A86857">
      <w:r>
        <w:t>Als erstes muss die „</w:t>
      </w:r>
      <w:proofErr w:type="spellStart"/>
      <w:r>
        <w:t>config.yml</w:t>
      </w:r>
      <w:proofErr w:type="spellEnd"/>
      <w:r>
        <w:t>“ aus dem Konfigurationspaket</w:t>
      </w:r>
      <w:r w:rsidR="00B33786">
        <w:t xml:space="preserve"> in „</w:t>
      </w:r>
      <w:proofErr w:type="spellStart"/>
      <w:r w:rsidR="00B33786">
        <w:t>app</w:t>
      </w:r>
      <w:proofErr w:type="spellEnd"/>
      <w:r w:rsidR="00B33786">
        <w:t>/</w:t>
      </w:r>
      <w:proofErr w:type="spellStart"/>
      <w:r w:rsidR="00B33786">
        <w:t>config</w:t>
      </w:r>
      <w:proofErr w:type="spellEnd"/>
      <w:r w:rsidR="00B33786">
        <w:t xml:space="preserve">/“ </w:t>
      </w:r>
      <w:r w:rsidR="008F0D07">
        <w:t>der Contao-Instanz kopiert werden. Sollte der „</w:t>
      </w:r>
      <w:proofErr w:type="spellStart"/>
      <w:r w:rsidR="008F0D07">
        <w:t>config</w:t>
      </w:r>
      <w:proofErr w:type="spellEnd"/>
      <w:r w:rsidR="008F0D07">
        <w:t>/“ Ordner nicht verfügbar sein kann er erstellt werden.</w:t>
      </w:r>
    </w:p>
    <w:p w14:paraId="322546B5" w14:textId="64EEA036" w:rsidR="008F0D07" w:rsidRDefault="008F0D07" w:rsidP="00A86857">
      <w:r>
        <w:t>Darauf folgt nun das Ersetzen der „</w:t>
      </w:r>
      <w:proofErr w:type="spellStart"/>
      <w:proofErr w:type="gramStart"/>
      <w:r>
        <w:t>composer.json</w:t>
      </w:r>
      <w:proofErr w:type="spellEnd"/>
      <w:proofErr w:type="gramEnd"/>
      <w:r>
        <w:t>“, welche sich ebenfalls im Installationspaket befindet und die nötigen Pakete für das LMS enthält</w:t>
      </w:r>
      <w:r w:rsidR="0075138B">
        <w:t>.</w:t>
      </w:r>
    </w:p>
    <w:p w14:paraId="318525D7" w14:textId="1F5BA7B9" w:rsidR="0075138B" w:rsidRDefault="0075138B" w:rsidP="00A86857">
      <w:r>
        <w:t xml:space="preserve">Nun folgt der wichtigste Teil. </w:t>
      </w:r>
      <w:r w:rsidR="00F573BE">
        <w:t>Der „</w:t>
      </w:r>
      <w:proofErr w:type="spellStart"/>
      <w:r w:rsidR="00F573BE">
        <w:t>src</w:t>
      </w:r>
      <w:proofErr w:type="spellEnd"/>
      <w:r w:rsidR="00F573BE">
        <w:t>/“ Ordner muss in den root Ordner der Contao-Instanz kopiert werden und die Datei „</w:t>
      </w:r>
      <w:proofErr w:type="spellStart"/>
      <w:r w:rsidR="00F573BE">
        <w:t>ContaoManagerBundle.php</w:t>
      </w:r>
      <w:proofErr w:type="spellEnd"/>
      <w:r w:rsidR="00F573BE">
        <w:t>“ muss aus dem „</w:t>
      </w:r>
      <w:proofErr w:type="spellStart"/>
      <w:r w:rsidR="00F573BE">
        <w:t>src</w:t>
      </w:r>
      <w:proofErr w:type="spellEnd"/>
      <w:r w:rsidR="00F573BE">
        <w:t>/“ Ordner nach „</w:t>
      </w:r>
      <w:proofErr w:type="spellStart"/>
      <w:r w:rsidR="00F573BE">
        <w:t>app</w:t>
      </w:r>
      <w:proofErr w:type="spellEnd"/>
      <w:r w:rsidR="00F573BE">
        <w:t>/“ kopiert werden.</w:t>
      </w:r>
    </w:p>
    <w:p w14:paraId="1A3E1E6E" w14:textId="4ADFB92B" w:rsidR="00D06280" w:rsidRDefault="00D06280" w:rsidP="00A86857">
      <w:r>
        <w:t xml:space="preserve">Um die Installation zu beenden muss nun noch der Befehl </w:t>
      </w:r>
      <w:r w:rsidRPr="00565835">
        <w:t>“</w:t>
      </w:r>
      <w:proofErr w:type="spellStart"/>
      <w:r w:rsidRPr="00565835">
        <w:t>composer</w:t>
      </w:r>
      <w:proofErr w:type="spellEnd"/>
      <w:r w:rsidRPr="00565835">
        <w:t xml:space="preserve"> update –</w:t>
      </w:r>
      <w:proofErr w:type="spellStart"/>
      <w:r w:rsidRPr="00565835">
        <w:t>optimized-autoloader</w:t>
      </w:r>
      <w:proofErr w:type="spellEnd"/>
      <w:r w:rsidRPr="00565835">
        <w:t>”</w:t>
      </w:r>
      <w:r>
        <w:t xml:space="preserve"> in der Konsole ausgeführt wird.</w:t>
      </w:r>
      <w:r w:rsidR="00C53C6A">
        <w:t xml:space="preserve"> Der Befehl muss im Root-Contao Ordner ausgeführt werden.</w:t>
      </w:r>
      <w:r w:rsidR="005403AE">
        <w:t xml:space="preserve"> Zum Schluss muss dann noch einmal die Datenbank aktualisiert werden, wie in Schritt 2.4.</w:t>
      </w:r>
    </w:p>
    <w:p w14:paraId="03CF82C9" w14:textId="7FCE3D23" w:rsidR="00F2315F" w:rsidRDefault="00F2315F" w:rsidP="00F2315F">
      <w:pPr>
        <w:pStyle w:val="berschrift2"/>
        <w:numPr>
          <w:ilvl w:val="0"/>
          <w:numId w:val="6"/>
        </w:numPr>
      </w:pPr>
      <w:r>
        <w:t>Konfiguration</w:t>
      </w:r>
    </w:p>
    <w:p w14:paraId="4EF477C4" w14:textId="564DD41C" w:rsidR="00F2315F" w:rsidRPr="00F2315F" w:rsidRDefault="00F2315F" w:rsidP="00F2315F">
      <w:r>
        <w:t xml:space="preserve">Der </w:t>
      </w:r>
      <w:proofErr w:type="spellStart"/>
      <w:r>
        <w:t>RequestToken</w:t>
      </w:r>
      <w:proofErr w:type="spellEnd"/>
      <w:r>
        <w:t xml:space="preserve"> sollte in den Einstellungen deaktiviert werden.</w:t>
      </w:r>
      <w:bookmarkStart w:id="0" w:name="_GoBack"/>
      <w:bookmarkEnd w:id="0"/>
    </w:p>
    <w:p w14:paraId="20083928" w14:textId="76857BC3" w:rsidR="003C47B9" w:rsidRPr="00565835" w:rsidRDefault="003C47B9" w:rsidP="00565835"/>
    <w:sectPr w:rsidR="003C47B9" w:rsidRPr="0056583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6D5C7A"/>
    <w:multiLevelType w:val="hybridMultilevel"/>
    <w:tmpl w:val="5A38746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E216F0"/>
    <w:multiLevelType w:val="hybridMultilevel"/>
    <w:tmpl w:val="25FEDDE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4537A4"/>
    <w:multiLevelType w:val="hybridMultilevel"/>
    <w:tmpl w:val="9928009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5B51EB"/>
    <w:multiLevelType w:val="hybridMultilevel"/>
    <w:tmpl w:val="BC629E14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AA104C"/>
    <w:multiLevelType w:val="hybridMultilevel"/>
    <w:tmpl w:val="C25E41D4"/>
    <w:lvl w:ilvl="0" w:tplc="E9003F1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BE2844"/>
    <w:multiLevelType w:val="hybridMultilevel"/>
    <w:tmpl w:val="3528ACF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zNTYwNrcwNbS0MDVQ0lEKTi0uzszPAykwqgUAFD5Y6ywAAAA="/>
  </w:docVars>
  <w:rsids>
    <w:rsidRoot w:val="00CB6609"/>
    <w:rsid w:val="001C3D86"/>
    <w:rsid w:val="00325027"/>
    <w:rsid w:val="003C47B9"/>
    <w:rsid w:val="005403AE"/>
    <w:rsid w:val="00565835"/>
    <w:rsid w:val="00660021"/>
    <w:rsid w:val="00697371"/>
    <w:rsid w:val="0075138B"/>
    <w:rsid w:val="008732EF"/>
    <w:rsid w:val="008D0E5B"/>
    <w:rsid w:val="008F0D07"/>
    <w:rsid w:val="009409FB"/>
    <w:rsid w:val="00A86857"/>
    <w:rsid w:val="00B33786"/>
    <w:rsid w:val="00C53C6A"/>
    <w:rsid w:val="00CB6609"/>
    <w:rsid w:val="00CD6070"/>
    <w:rsid w:val="00CF5D94"/>
    <w:rsid w:val="00D02297"/>
    <w:rsid w:val="00D06280"/>
    <w:rsid w:val="00F2315F"/>
    <w:rsid w:val="00F57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31F0BF"/>
  <w15:chartTrackingRefBased/>
  <w15:docId w15:val="{18B4A12F-965A-47A5-B265-D06E706C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9409F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CD60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697371"/>
    <w:pPr>
      <w:ind w:left="720"/>
      <w:contextualSpacing/>
    </w:pPr>
  </w:style>
  <w:style w:type="character" w:styleId="Hyperlink">
    <w:name w:val="Hyperlink"/>
    <w:basedOn w:val="Absatz-Standardschriftart"/>
    <w:uiPriority w:val="99"/>
    <w:unhideWhenUsed/>
    <w:rsid w:val="008732EF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8732EF"/>
    <w:rPr>
      <w:color w:val="808080"/>
      <w:shd w:val="clear" w:color="auto" w:fill="E6E6E6"/>
    </w:rPr>
  </w:style>
  <w:style w:type="paragraph" w:styleId="Titel">
    <w:name w:val="Title"/>
    <w:basedOn w:val="Standard"/>
    <w:next w:val="Standard"/>
    <w:link w:val="TitelZchn"/>
    <w:uiPriority w:val="10"/>
    <w:qFormat/>
    <w:rsid w:val="008D0E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8D0E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8D0E5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8D0E5B"/>
    <w:rPr>
      <w:rFonts w:eastAsiaTheme="minorEastAsia"/>
      <w:color w:val="5A5A5A" w:themeColor="text1" w:themeTint="A5"/>
      <w:spacing w:val="15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409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CD60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" TargetMode="Externa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localhost/contao/install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localhost/conta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7A719A-87F8-4945-86B4-00A0EE9E11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3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las Loos</dc:creator>
  <cp:keywords/>
  <dc:description/>
  <cp:lastModifiedBy>Niklas Loos</cp:lastModifiedBy>
  <cp:revision>16</cp:revision>
  <dcterms:created xsi:type="dcterms:W3CDTF">2018-05-01T12:57:00Z</dcterms:created>
  <dcterms:modified xsi:type="dcterms:W3CDTF">2018-05-19T09:04:00Z</dcterms:modified>
</cp:coreProperties>
</file>